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reatine-kinase"/>
    <w:p>
      <w:pPr>
        <w:pStyle w:val="Heading2"/>
      </w:pPr>
      <w:r>
        <w:t xml:space="preserve">Creatine kinase</w:t>
      </w:r>
    </w:p>
    <w:p>
      <w:pPr>
        <w:pStyle w:val="FirstParagraph"/>
      </w:pPr>
      <w:r>
        <w:t xml:space="preserve">Van Beek’s model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for both mitochondrial IMS and cytosolic compartments.</w:t>
      </w:r>
    </w:p>
    <w:p>
      <w:pPr>
        <w:pStyle w:val="BodyText"/>
      </w:pPr>
      <w:r>
        <w:t xml:space="preserve">Parameters were optimized by Hettling’s work.</w:t>
      </w:r>
      <w:r>
        <w:rPr>
          <w:rStyle w:val="FootnoteReference"/>
        </w:rPr>
        <w:footnoteReference w:id="21"/>
      </w:r>
    </w:p>
    <w:p>
      <w:pPr>
        <w:pStyle w:val="BodyText"/>
      </w:pPr>
      <w:r>
        <w:rPr>
          <w:rStyle w:val="VerbatimChar"/>
        </w:rPr>
        <w:t xml:space="preserve">ATP + Cr = ADP + PCr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t>P</m:t>
                    </m:r>
                    <m:r>
                      <m:t>Q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  <m:r>
                      <m:t>a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r>
                      <m:t>r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r>
                      <m:t>r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b</m:t>
                    </m:r>
                  </m:sub>
                </m:sSub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″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r>
                      <m:t>r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  <m:r>
                      <m:t>c</m:t>
                    </m:r>
                  </m:sub>
                </m:sSub>
              </m:e>
            </m:mr>
            <m:mr>
              <m:e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c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  <m:r>
                      <m:t>d</m:t>
                    </m:r>
                  </m:sub>
                </m:sSub>
              </m:e>
            </m:mr>
          </m:m>
        </m:oMath>
      </m:oMathPara>
    </w:p>
    <w:bookmarkStart w:id="22" w:name="mitochondrial-ck-mick"/>
    <w:p>
      <w:pPr>
        <w:pStyle w:val="Heading3"/>
      </w:pPr>
      <w:r>
        <w:t xml:space="preserve">Mitochondrial CK (miCK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2"/>
        <w:gridCol w:w="3465"/>
        <w:gridCol w:w="577"/>
        <w:gridCol w:w="31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C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77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for PC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e</m:t>
                      </m:r>
                      <m:r>
                        <m:t>q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c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a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b</m:t>
                      </m:r>
                    </m:sub>
                  </m:sSub>
                </m:den>
              </m:f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for C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7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for AT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0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0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9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8.7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Cr</w:t>
            </w:r>
          </w:p>
        </w:tc>
      </w:tr>
    </w:tbl>
    <w:bookmarkEnd w:id="22"/>
    <w:bookmarkStart w:id="23" w:name="cytosolic-ck-mmck"/>
    <w:p>
      <w:pPr>
        <w:pStyle w:val="Heading3"/>
      </w:pPr>
      <w:r>
        <w:t xml:space="preserve">Cytosolic CK (mmCK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2"/>
        <w:gridCol w:w="3465"/>
        <w:gridCol w:w="577"/>
        <w:gridCol w:w="31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C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37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for PC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e</m:t>
                      </m:r>
                      <m:r>
                        <m:t>q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c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i</m:t>
                      </m:r>
                      <m:r>
                        <m:t>a</m:t>
                      </m:r>
                    </m:sub>
                  </m:sSub>
                  <m:sSub>
                    <m:e>
                      <m:r>
                        <m:t>K</m:t>
                      </m:r>
                    </m:e>
                    <m:sub>
                      <m:r>
                        <m:t>b</m:t>
                      </m:r>
                    </m:sub>
                  </m:sSub>
                </m:den>
              </m:f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velocity for Cr produc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for AT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.7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6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4.5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1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dissociation constant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c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/</m:t>
              </m:r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ry dissociation constant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Cr</w:t>
            </w:r>
          </w:p>
        </w:tc>
      </w:tr>
    </w:tbl>
    <w:bookmarkEnd w:id="23"/>
    <w:bookmarkEnd w:id="24"/>
    <w:bookmarkStart w:id="25" w:name="creatine-shuttle"/>
    <w:p>
      <w:pPr>
        <w:pStyle w:val="Heading2"/>
      </w:pPr>
      <w:r>
        <w:t xml:space="preserve">Creatine shuttle</w:t>
      </w:r>
    </w:p>
    <w:p>
      <w:pPr>
        <w:pStyle w:val="FirstParagraph"/>
      </w:pPr>
      <w:r>
        <w:t xml:space="preserve">Positive direction is from IMS to cytoso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X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R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nor/>
                    <m:sty m:val="p"/>
                  </m:rPr>
                  <m:t>For X</m:t>
                </m:r>
              </m:e>
              <m:e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{</m:t>
                </m:r>
                <m:r>
                  <m:t>A</m:t>
                </m:r>
                <m:r>
                  <m:t>T</m:t>
                </m:r>
                <m:r>
                  <m:t>P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A</m:t>
                </m:r>
                <m:r>
                  <m:t>D</m:t>
                </m:r>
                <m:r>
                  <m:t>P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C</m:t>
                </m:r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P</m:t>
                </m:r>
                <m:r>
                  <m:t>C</m:t>
                </m:r>
                <m:r>
                  <m:t>r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Since the diffusion rate is the same for ATP/ADP pair, and Cr/PCr pair, respectively. We can deduce more conservation relationship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97"/>
        <w:gridCol w:w="614"/>
        <w:gridCol w:w="273"/>
        <w:gridCol w:w="57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ance of AT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  <m:r>
                    <m:t>T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ance of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C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ance of P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C</m:t>
                  </m:r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ance of C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P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9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uctance Pi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c</m:t>
                  </m:r>
                  <m:r>
                    <m:t>y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volume of cytosol.</w:t>
            </w:r>
            <w:r>
              <w:t xml:space="preserve"> </w:t>
            </w:r>
            <w:r>
              <w:t xml:space="preserve">Volume of 1 corresponds to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  <w:r>
              <w:t xml:space="preserve">=0.153mL/gww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volume of mitochondrial matrix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i</m:t>
                  </m:r>
                  <m:r>
                    <m:t>m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volume of intermembrane spac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  <m:sub>
                  <m:r>
                    <m:t>c</m:t>
                  </m:r>
                  <m:r>
                    <m:t>y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cytosolic adenyl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  <m:sub>
                  <m:r>
                    <m:t>i</m:t>
                  </m:r>
                  <m:r>
                    <m:t>m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intermembrane space adenyl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r</m:t>
                      </m:r>
                    </m:e>
                  </m:d>
                </m:e>
                <m:sub>
                  <m:r>
                    <m:t>c</m:t>
                  </m:r>
                  <m:r>
                    <m:t>y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 of cytosolic creatin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r</m:t>
                      </m:r>
                    </m:e>
                  </m:d>
                </m:e>
                <m:sub>
                  <m:r>
                    <m:t>i</m:t>
                  </m:r>
                  <m:r>
                    <m:t>m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ol of intermembrane space creatine</w:t>
            </w:r>
          </w:p>
        </w:tc>
      </w:tr>
    </w:tbl>
    <w:bookmarkEnd w:id="25"/>
    <w:bookmarkStart w:id="26" w:name="Xacb129c894830a346f824f756cd50dc15d4f8a8"/>
    <w:p>
      <w:pPr>
        <w:pStyle w:val="Heading2"/>
      </w:pPr>
      <w:r>
        <w:t xml:space="preserve">ODEs for High-energy and inorganic phosphat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F</m:t>
                    </m:r>
                    <m:r>
                      <m:t>1</m:t>
                    </m:r>
                    <m:r>
                      <m:t>F</m:t>
                    </m:r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  <m:r>
                      <m:t>i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p>
                </m:sSubSup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  <m:r>
                      <m:t>o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y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  <m:r>
                      <m:t>M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A</m:t>
                    </m:r>
                    <m:r>
                      <m:t>T</m:t>
                    </m:r>
                    <m:r>
                      <m:t>P</m:t>
                    </m:r>
                  </m:sup>
                </m:sSubSup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r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  <m:r>
                      <m:t>i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sup>
                </m:sSubSup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r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  <m:r>
                      <m:t>M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P</m:t>
                    </m:r>
                    <m:r>
                      <m:t>C</m:t>
                    </m:r>
                    <m:r>
                      <m:t>r</m:t>
                    </m:r>
                  </m:sup>
                </m:sSubSup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r</m:t>
                        </m:r>
                      </m:e>
                    </m:d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s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  <m:r>
                          <m:t>m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i</m:t>
                    </m:r>
                    <m:r>
                      <m:t>t</m:t>
                    </m:r>
                    <m:r>
                      <m:t>o</m:t>
                    </m:r>
                  </m:sub>
                </m:sSub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i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P</m:t>
                    </m:r>
                    <m:r>
                      <m:t>i</m:t>
                    </m:r>
                  </m:sup>
                </m:sSubSup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y</m:t>
                    </m:r>
                    <m:r>
                      <m:t>t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y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t>f</m:t>
                    </m:r>
                  </m:sub>
                  <m:sup>
                    <m:r>
                      <m:t>P</m:t>
                    </m:r>
                    <m:r>
                      <m:t>i</m:t>
                    </m:r>
                  </m:sup>
                </m:sSubSup>
              </m:e>
            </m:mr>
          </m:m>
        </m:oMath>
      </m:oMathPara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ongas O, van Beek JHGM Creatine kinase in energy metabolic signaling in muscle Nature Precedings (2007)DOI: https://doi.org/10.1038/npre.2007.1317.1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ttling, H., &amp; van Beek, J. H. G. M. (2011). Analyzing the functional properties of the creatine kinase system with multiscale</w:t>
      </w:r>
      <w:r>
        <w:t xml:space="preserve"> </w:t>
      </w:r>
      <w:r>
        <w:t xml:space="preserve">“</w:t>
      </w:r>
      <w:r>
        <w:t xml:space="preserve">sloppy</w:t>
      </w:r>
      <w:r>
        <w:t xml:space="preserve">”</w:t>
      </w:r>
      <w:r>
        <w:t xml:space="preserve"> </w:t>
      </w:r>
      <w:r>
        <w:t xml:space="preserve">modeling. PLoS Computational Biology, 7(8), e1002130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